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3DC4" w:rsidRPr="001A3DC4" w:rsidRDefault="001A3DC4" w:rsidP="00D729BF">
      <w:pPr>
        <w:spacing w:line="360" w:lineRule="auto"/>
        <w:jc w:val="center"/>
        <w:rPr>
          <w:rFonts w:ascii="Times New Roman" w:hAnsi="Times New Roman" w:cs="Times New Roman"/>
          <w:b/>
          <w:sz w:val="10"/>
          <w:szCs w:val="24"/>
        </w:rPr>
      </w:pPr>
    </w:p>
    <w:p w:rsidR="00790BB4" w:rsidRPr="001A3DC4" w:rsidRDefault="001A3DC4" w:rsidP="001A3DC4">
      <w:pPr>
        <w:spacing w:line="360" w:lineRule="auto"/>
        <w:jc w:val="both"/>
        <w:rPr>
          <w:rFonts w:ascii="Times New Roman" w:hAnsi="Times New Roman" w:cs="Times New Roman"/>
          <w:b/>
          <w:sz w:val="42"/>
          <w:szCs w:val="24"/>
        </w:rPr>
      </w:pPr>
      <w:r w:rsidRPr="001A3DC4">
        <w:rPr>
          <w:rFonts w:ascii="Times New Roman" w:hAnsi="Times New Roman" w:cs="Times New Roman"/>
          <w:b/>
          <w:sz w:val="42"/>
          <w:szCs w:val="24"/>
        </w:rPr>
        <w:t>Department of Computer Science and Engineer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5"/>
        <w:gridCol w:w="2605"/>
      </w:tblGrid>
      <w:tr w:rsidR="00790BB4" w:rsidTr="00790BB4">
        <w:tc>
          <w:tcPr>
            <w:tcW w:w="6745" w:type="dxa"/>
            <w:vAlign w:val="center"/>
          </w:tcPr>
          <w:p w:rsidR="00790BB4" w:rsidRPr="00790BB4" w:rsidRDefault="00790BB4" w:rsidP="00790BB4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ourse Code:</w:t>
            </w:r>
            <w:r w:rsidR="001C0B7F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CSE 321</w:t>
            </w:r>
          </w:p>
        </w:tc>
        <w:tc>
          <w:tcPr>
            <w:tcW w:w="2605" w:type="dxa"/>
            <w:vAlign w:val="center"/>
          </w:tcPr>
          <w:p w:rsidR="00790BB4" w:rsidRPr="00790BB4" w:rsidRDefault="00790BB4" w:rsidP="00E66883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redits: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="00E66883">
              <w:rPr>
                <w:rFonts w:ascii="Times New Roman" w:hAnsi="Times New Roman" w:cs="Times New Roman"/>
                <w:b/>
                <w:sz w:val="28"/>
                <w:szCs w:val="28"/>
              </w:rPr>
              <w:t>1.5</w:t>
            </w:r>
          </w:p>
        </w:tc>
      </w:tr>
      <w:tr w:rsidR="00790BB4" w:rsidTr="00790BB4">
        <w:tc>
          <w:tcPr>
            <w:tcW w:w="6745" w:type="dxa"/>
            <w:vAlign w:val="center"/>
          </w:tcPr>
          <w:p w:rsidR="00790BB4" w:rsidRPr="00790BB4" w:rsidRDefault="00790BB4" w:rsidP="000608AA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ourse Name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: </w:t>
            </w:r>
            <w:r w:rsidR="000608AA">
              <w:rPr>
                <w:rFonts w:ascii="Times New Roman" w:hAnsi="Times New Roman" w:cs="Times New Roman"/>
                <w:b/>
                <w:sz w:val="28"/>
                <w:szCs w:val="28"/>
              </w:rPr>
              <w:t>Operating Systems</w:t>
            </w:r>
          </w:p>
        </w:tc>
        <w:tc>
          <w:tcPr>
            <w:tcW w:w="2605" w:type="dxa"/>
            <w:vAlign w:val="center"/>
          </w:tcPr>
          <w:p w:rsidR="00790BB4" w:rsidRPr="00790BB4" w:rsidRDefault="00790BB4" w:rsidP="00790BB4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Semester</w:t>
            </w:r>
            <w:r w:rsidR="00E6688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: Fall 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18</w:t>
            </w:r>
          </w:p>
        </w:tc>
      </w:tr>
    </w:tbl>
    <w:p w:rsidR="004A2573" w:rsidRDefault="004A2573" w:rsidP="00BF49A6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4"/>
        </w:rPr>
      </w:pPr>
    </w:p>
    <w:p w:rsidR="00D729BF" w:rsidRDefault="00BF49A6" w:rsidP="00BF49A6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4"/>
        </w:rPr>
      </w:pPr>
      <w:r>
        <w:rPr>
          <w:rFonts w:ascii="Times New Roman" w:hAnsi="Times New Roman" w:cs="Times New Roman"/>
          <w:b/>
          <w:sz w:val="26"/>
          <w:szCs w:val="24"/>
        </w:rPr>
        <w:t>Lab</w:t>
      </w:r>
      <w:r w:rsidR="00683B29">
        <w:rPr>
          <w:rFonts w:ascii="Times New Roman" w:hAnsi="Times New Roman" w:cs="Times New Roman"/>
          <w:b/>
          <w:sz w:val="26"/>
          <w:szCs w:val="24"/>
        </w:rPr>
        <w:t xml:space="preserve"> 11</w:t>
      </w:r>
      <w:bookmarkStart w:id="0" w:name="_GoBack"/>
      <w:bookmarkEnd w:id="0"/>
      <w:r w:rsidRPr="004F6AD7">
        <w:rPr>
          <w:rFonts w:ascii="Times New Roman" w:hAnsi="Times New Roman" w:cs="Times New Roman"/>
          <w:b/>
          <w:sz w:val="26"/>
          <w:szCs w:val="24"/>
        </w:rPr>
        <w:br/>
      </w:r>
      <w:r w:rsidR="007501B8" w:rsidRPr="007501B8">
        <w:rPr>
          <w:rFonts w:ascii="Times New Roman" w:hAnsi="Times New Roman" w:cs="Times New Roman"/>
          <w:b/>
          <w:sz w:val="26"/>
          <w:szCs w:val="24"/>
        </w:rPr>
        <w:t>Page Replacement Algorithms</w:t>
      </w:r>
    </w:p>
    <w:p w:rsidR="00D729BF" w:rsidRPr="00AF078A" w:rsidRDefault="00D729BF" w:rsidP="00AF078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F078A">
        <w:rPr>
          <w:rFonts w:ascii="Times New Roman" w:hAnsi="Times New Roman" w:cs="Times New Roman"/>
          <w:b/>
          <w:sz w:val="24"/>
          <w:szCs w:val="24"/>
        </w:rPr>
        <w:t>Overview:</w:t>
      </w:r>
    </w:p>
    <w:p w:rsidR="007501B8" w:rsidRDefault="007501B8" w:rsidP="008828F9">
      <w:pPr>
        <w:spacing w:after="0" w:line="240" w:lineRule="auto"/>
        <w:ind w:left="720"/>
        <w:contextualSpacing/>
        <w:rPr>
          <w:rFonts w:ascii="Times New Roman" w:eastAsiaTheme="minorEastAsia" w:hAnsi="Times New Roman" w:cs="Times New Roman"/>
          <w:color w:val="000000"/>
          <w:kern w:val="24"/>
          <w:sz w:val="24"/>
          <w:szCs w:val="24"/>
        </w:rPr>
      </w:pPr>
      <w:r>
        <w:rPr>
          <w:rFonts w:ascii="Times New Roman" w:eastAsiaTheme="minorEastAsia" w:hAnsi="Times New Roman" w:cs="Times New Roman"/>
          <w:color w:val="000000"/>
          <w:kern w:val="24"/>
          <w:sz w:val="24"/>
          <w:szCs w:val="24"/>
        </w:rPr>
        <w:t>An operating system</w:t>
      </w:r>
      <w:r w:rsidRPr="007501B8">
        <w:rPr>
          <w:rFonts w:ascii="Times New Roman" w:eastAsiaTheme="minorEastAsia" w:hAnsi="Times New Roman" w:cs="Times New Roman"/>
          <w:color w:val="000000"/>
          <w:kern w:val="24"/>
          <w:sz w:val="24"/>
          <w:szCs w:val="24"/>
        </w:rPr>
        <w:t xml:space="preserve"> that use paging for memory management, page replacement algorithm are needed to decide which page needed to be replaced when new page comes in. Whenever a new page is referred and not present in memory, page fault occurs and Operating System replaces one of the existing pages with newly needed page. </w:t>
      </w:r>
    </w:p>
    <w:p w:rsidR="007501B8" w:rsidRDefault="007501B8" w:rsidP="008828F9">
      <w:pPr>
        <w:spacing w:after="0" w:line="240" w:lineRule="auto"/>
        <w:ind w:left="720"/>
        <w:contextualSpacing/>
        <w:rPr>
          <w:rFonts w:ascii="Times New Roman" w:eastAsiaTheme="minorEastAsia" w:hAnsi="Times New Roman" w:cs="Times New Roman"/>
          <w:color w:val="000000"/>
          <w:kern w:val="24"/>
          <w:sz w:val="24"/>
          <w:szCs w:val="24"/>
        </w:rPr>
      </w:pPr>
    </w:p>
    <w:p w:rsidR="008828F9" w:rsidRPr="008828F9" w:rsidRDefault="007501B8" w:rsidP="008828F9">
      <w:pPr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7501B8">
        <w:rPr>
          <w:rFonts w:ascii="Times New Roman" w:eastAsiaTheme="minorEastAsia" w:hAnsi="Times New Roman" w:cs="Times New Roman"/>
          <w:color w:val="000000"/>
          <w:kern w:val="24"/>
          <w:sz w:val="24"/>
          <w:szCs w:val="24"/>
        </w:rPr>
        <w:t>Different page replacement algorithms suggest different ways to decide which page to replace. The target for all algorithms is to reduce number of page faults.</w:t>
      </w:r>
    </w:p>
    <w:p w:rsidR="00E4255D" w:rsidRPr="00797C76" w:rsidRDefault="00E4255D" w:rsidP="00452B71">
      <w:pPr>
        <w:pStyle w:val="ListParagraph"/>
        <w:spacing w:line="360" w:lineRule="auto"/>
        <w:jc w:val="both"/>
        <w:rPr>
          <w:rFonts w:ascii="Times New Roman" w:hAnsi="Times New Roman" w:cs="Times New Roman"/>
          <w:sz w:val="18"/>
          <w:szCs w:val="18"/>
        </w:rPr>
      </w:pPr>
    </w:p>
    <w:p w:rsidR="00892266" w:rsidRPr="00892266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92266">
        <w:rPr>
          <w:rFonts w:ascii="Times New Roman" w:hAnsi="Times New Roman" w:cs="Times New Roman"/>
          <w:b/>
          <w:sz w:val="24"/>
          <w:szCs w:val="24"/>
        </w:rPr>
        <w:t>Lesson Fit:</w:t>
      </w:r>
    </w:p>
    <w:p w:rsidR="0019517E" w:rsidRDefault="007444B8" w:rsidP="00EF776B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ming knowledge</w:t>
      </w:r>
      <w:r w:rsidR="00A5244B">
        <w:rPr>
          <w:rFonts w:ascii="Times New Roman" w:hAnsi="Times New Roman" w:cs="Times New Roman"/>
          <w:sz w:val="24"/>
          <w:szCs w:val="24"/>
        </w:rPr>
        <w:t xml:space="preserve"> and </w:t>
      </w:r>
      <w:r w:rsidR="008828F9">
        <w:rPr>
          <w:rFonts w:ascii="Times New Roman" w:hAnsi="Times New Roman" w:cs="Times New Roman"/>
          <w:sz w:val="24"/>
          <w:szCs w:val="24"/>
        </w:rPr>
        <w:t>concept</w:t>
      </w:r>
      <w:r w:rsidR="00A5244B">
        <w:rPr>
          <w:rFonts w:ascii="Times New Roman" w:hAnsi="Times New Roman" w:cs="Times New Roman"/>
          <w:sz w:val="24"/>
          <w:szCs w:val="24"/>
        </w:rPr>
        <w:t xml:space="preserve"> of FIFO</w:t>
      </w:r>
      <w:r>
        <w:rPr>
          <w:rFonts w:ascii="Times New Roman" w:hAnsi="Times New Roman" w:cs="Times New Roman"/>
          <w:sz w:val="24"/>
          <w:szCs w:val="24"/>
        </w:rPr>
        <w:t xml:space="preserve"> is required for this lab. </w:t>
      </w:r>
    </w:p>
    <w:p w:rsidR="007444B8" w:rsidRPr="00797C76" w:rsidRDefault="007444B8" w:rsidP="00EF776B">
      <w:pPr>
        <w:pStyle w:val="ListParagraph"/>
        <w:spacing w:line="360" w:lineRule="auto"/>
        <w:jc w:val="both"/>
        <w:rPr>
          <w:rFonts w:ascii="Times New Roman" w:hAnsi="Times New Roman" w:cs="Times New Roman"/>
          <w:sz w:val="18"/>
          <w:szCs w:val="18"/>
        </w:rPr>
      </w:pPr>
    </w:p>
    <w:p w:rsidR="00D62EEB" w:rsidRPr="00D62EEB" w:rsidRDefault="00D729BF" w:rsidP="00D62EE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62EEB">
        <w:rPr>
          <w:rFonts w:ascii="Times New Roman" w:hAnsi="Times New Roman" w:cs="Times New Roman"/>
          <w:b/>
          <w:sz w:val="24"/>
          <w:szCs w:val="24"/>
        </w:rPr>
        <w:t>Learning Outcome:</w:t>
      </w:r>
    </w:p>
    <w:p w:rsidR="00767EF3" w:rsidRDefault="00B9579E" w:rsidP="00795AD0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5AD0">
        <w:rPr>
          <w:rFonts w:ascii="Times New Roman" w:hAnsi="Times New Roman" w:cs="Times New Roman"/>
          <w:sz w:val="24"/>
          <w:szCs w:val="24"/>
        </w:rPr>
        <w:t xml:space="preserve">After this </w:t>
      </w:r>
      <w:r w:rsidR="00933DA1">
        <w:rPr>
          <w:rFonts w:ascii="Times New Roman" w:hAnsi="Times New Roman" w:cs="Times New Roman"/>
          <w:sz w:val="24"/>
          <w:szCs w:val="24"/>
        </w:rPr>
        <w:t>lab</w:t>
      </w:r>
      <w:r w:rsidRPr="00795AD0">
        <w:rPr>
          <w:rFonts w:ascii="Times New Roman" w:hAnsi="Times New Roman" w:cs="Times New Roman"/>
          <w:sz w:val="24"/>
          <w:szCs w:val="24"/>
        </w:rPr>
        <w:t xml:space="preserve">, </w:t>
      </w:r>
      <w:r w:rsidR="00BB4913">
        <w:rPr>
          <w:rFonts w:ascii="Times New Roman" w:hAnsi="Times New Roman" w:cs="Times New Roman"/>
          <w:sz w:val="24"/>
          <w:szCs w:val="24"/>
        </w:rPr>
        <w:t>students will</w:t>
      </w:r>
      <w:r w:rsidR="008828F9">
        <w:rPr>
          <w:rFonts w:ascii="Times New Roman" w:hAnsi="Times New Roman" w:cs="Times New Roman"/>
          <w:sz w:val="24"/>
          <w:szCs w:val="24"/>
        </w:rPr>
        <w:t xml:space="preserve"> know </w:t>
      </w:r>
      <w:r w:rsidR="00A5244B">
        <w:rPr>
          <w:rFonts w:ascii="Times New Roman" w:hAnsi="Times New Roman" w:cs="Times New Roman"/>
          <w:sz w:val="24"/>
          <w:szCs w:val="24"/>
        </w:rPr>
        <w:t>how page fault is handled using First in First out Replacement (FIFO) and L</w:t>
      </w:r>
      <w:r w:rsidR="00A5244B" w:rsidRPr="00A5244B">
        <w:rPr>
          <w:rFonts w:ascii="Times New Roman" w:hAnsi="Times New Roman" w:cs="Times New Roman"/>
          <w:sz w:val="24"/>
          <w:szCs w:val="24"/>
        </w:rPr>
        <w:t>east</w:t>
      </w:r>
      <w:r w:rsidR="00A5244B">
        <w:rPr>
          <w:rFonts w:ascii="Times New Roman" w:hAnsi="Times New Roman" w:cs="Times New Roman"/>
          <w:sz w:val="24"/>
          <w:szCs w:val="24"/>
        </w:rPr>
        <w:t xml:space="preserve"> Recently U</w:t>
      </w:r>
      <w:r w:rsidR="00A5244B" w:rsidRPr="00A5244B">
        <w:rPr>
          <w:rFonts w:ascii="Times New Roman" w:hAnsi="Times New Roman" w:cs="Times New Roman"/>
          <w:sz w:val="24"/>
          <w:szCs w:val="24"/>
        </w:rPr>
        <w:t>sed (LRU)</w:t>
      </w:r>
      <w:r w:rsidR="00A5244B">
        <w:rPr>
          <w:sz w:val="28"/>
          <w:szCs w:val="28"/>
        </w:rPr>
        <w:t xml:space="preserve"> </w:t>
      </w:r>
      <w:r w:rsidR="008828F9">
        <w:rPr>
          <w:rFonts w:ascii="Times New Roman" w:hAnsi="Times New Roman" w:cs="Times New Roman"/>
          <w:sz w:val="24"/>
          <w:szCs w:val="24"/>
        </w:rPr>
        <w:t>al</w:t>
      </w:r>
      <w:r w:rsidR="00A5244B">
        <w:rPr>
          <w:rFonts w:ascii="Times New Roman" w:hAnsi="Times New Roman" w:cs="Times New Roman"/>
          <w:sz w:val="24"/>
          <w:szCs w:val="24"/>
        </w:rPr>
        <w:t>gorithm.</w:t>
      </w:r>
    </w:p>
    <w:p w:rsidR="00A708A8" w:rsidRPr="00797C76" w:rsidRDefault="00A708A8" w:rsidP="00795AD0">
      <w:pPr>
        <w:pStyle w:val="ListParagraph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892266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B97C9B">
        <w:rPr>
          <w:rFonts w:ascii="Times New Roman" w:hAnsi="Times New Roman" w:cs="Times New Roman"/>
          <w:b/>
          <w:sz w:val="24"/>
          <w:szCs w:val="24"/>
        </w:rPr>
        <w:t>Anticipated Challenges and Possible Solutions</w:t>
      </w:r>
    </w:p>
    <w:p w:rsidR="00645C67" w:rsidRPr="00150C9A" w:rsidRDefault="00645C67" w:rsidP="00645C67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tudent may find difficulties while manipulating the variables.</w:t>
      </w:r>
    </w:p>
    <w:p w:rsidR="00BD4009" w:rsidRDefault="00B97C9B" w:rsidP="0097296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33C8B">
        <w:rPr>
          <w:rFonts w:ascii="Times New Roman" w:hAnsi="Times New Roman" w:cs="Times New Roman"/>
          <w:b/>
          <w:sz w:val="24"/>
          <w:szCs w:val="24"/>
        </w:rPr>
        <w:t>Solutions:</w:t>
      </w:r>
      <w:r w:rsidR="0087100F" w:rsidRPr="00533C8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7296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tudents </w:t>
      </w:r>
      <w:r w:rsidR="00645C6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ust</w:t>
      </w:r>
      <w:r w:rsidR="0097296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have the knowledge about</w:t>
      </w:r>
      <w:r w:rsidR="008828F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645C6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ata Structure (Queue)</w:t>
      </w:r>
      <w:r w:rsidR="00612D3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  <w:r w:rsidR="0097296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97296C" w:rsidRPr="00533C8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7296C" w:rsidRPr="00797C76" w:rsidRDefault="0097296C" w:rsidP="0097296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892266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B97C9B">
        <w:rPr>
          <w:rFonts w:ascii="Times New Roman" w:hAnsi="Times New Roman" w:cs="Times New Roman"/>
          <w:b/>
          <w:sz w:val="24"/>
          <w:szCs w:val="24"/>
        </w:rPr>
        <w:t>Acceptance and Evaluation</w:t>
      </w:r>
    </w:p>
    <w:p w:rsidR="000B5CB4" w:rsidRDefault="00723413" w:rsidP="000B5CB4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1240">
        <w:rPr>
          <w:rFonts w:ascii="Times New Roman" w:hAnsi="Times New Roman" w:cs="Times New Roman"/>
          <w:sz w:val="24"/>
          <w:szCs w:val="24"/>
        </w:rPr>
        <w:t>Students will show their progress as they complete each task. They will be marked according</w:t>
      </w:r>
      <w:r w:rsidR="00F81240">
        <w:rPr>
          <w:rFonts w:ascii="Times New Roman" w:hAnsi="Times New Roman" w:cs="Times New Roman"/>
          <w:sz w:val="24"/>
          <w:szCs w:val="24"/>
        </w:rPr>
        <w:t xml:space="preserve"> </w:t>
      </w:r>
      <w:r w:rsidRPr="00723413">
        <w:rPr>
          <w:rFonts w:ascii="Times New Roman" w:hAnsi="Times New Roman" w:cs="Times New Roman"/>
          <w:sz w:val="24"/>
          <w:szCs w:val="24"/>
        </w:rPr>
        <w:t>to their lab performance.</w:t>
      </w:r>
    </w:p>
    <w:p w:rsidR="000B5CB4" w:rsidRDefault="000B5CB4" w:rsidP="000B5CB4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1017F" w:rsidRDefault="000B5CB4" w:rsidP="000B5CB4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8530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729BF" w:rsidRPr="00385306">
        <w:rPr>
          <w:rFonts w:ascii="Times New Roman" w:hAnsi="Times New Roman" w:cs="Times New Roman"/>
          <w:b/>
          <w:sz w:val="24"/>
          <w:szCs w:val="24"/>
        </w:rPr>
        <w:t>Activity Detail</w:t>
      </w:r>
    </w:p>
    <w:p w:rsidR="00166930" w:rsidRPr="00166930" w:rsidRDefault="00C81771" w:rsidP="007E08CA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E08CA">
        <w:rPr>
          <w:rFonts w:ascii="Times New Roman" w:hAnsi="Times New Roman" w:cs="Times New Roman"/>
          <w:b/>
          <w:sz w:val="24"/>
          <w:szCs w:val="24"/>
        </w:rPr>
        <w:t>Hour: 1</w:t>
      </w:r>
      <w:r w:rsidRPr="007E08CA">
        <w:rPr>
          <w:rFonts w:ascii="Times New Roman" w:hAnsi="Times New Roman" w:cs="Times New Roman"/>
          <w:b/>
          <w:sz w:val="24"/>
          <w:szCs w:val="24"/>
        </w:rPr>
        <w:br/>
        <w:t>Discussion</w:t>
      </w:r>
      <w:r w:rsidR="00DC62DB" w:rsidRPr="007E08CA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8828F9" w:rsidRDefault="002B3669" w:rsidP="00A4426E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828F9">
        <w:rPr>
          <w:rFonts w:ascii="Times New Roman" w:hAnsi="Times New Roman" w:cs="Times New Roman"/>
          <w:sz w:val="24"/>
          <w:szCs w:val="24"/>
        </w:rPr>
        <w:t xml:space="preserve">Discussion </w:t>
      </w:r>
      <w:r w:rsidR="00EB4994" w:rsidRPr="008828F9">
        <w:rPr>
          <w:rFonts w:ascii="Times New Roman" w:hAnsi="Times New Roman" w:cs="Times New Roman"/>
          <w:sz w:val="24"/>
          <w:szCs w:val="24"/>
        </w:rPr>
        <w:t>on</w:t>
      </w:r>
      <w:r w:rsidR="008828F9" w:rsidRPr="008828F9">
        <w:rPr>
          <w:rFonts w:ascii="Times New Roman" w:hAnsi="Times New Roman" w:cs="Times New Roman"/>
          <w:sz w:val="24"/>
          <w:szCs w:val="24"/>
        </w:rPr>
        <w:t xml:space="preserve"> </w:t>
      </w:r>
      <w:r w:rsidR="00BD07E3">
        <w:rPr>
          <w:rFonts w:ascii="Times New Roman" w:hAnsi="Times New Roman" w:cs="Times New Roman"/>
          <w:sz w:val="24"/>
          <w:szCs w:val="24"/>
        </w:rPr>
        <w:t>page fault</w:t>
      </w:r>
      <w:r w:rsidR="00550547" w:rsidRPr="008828F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81771" w:rsidRPr="008828F9" w:rsidRDefault="008828F9" w:rsidP="00A4426E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y </w:t>
      </w:r>
      <w:r w:rsidR="00BD07E3">
        <w:rPr>
          <w:rFonts w:ascii="Times New Roman" w:hAnsi="Times New Roman" w:cs="Times New Roman"/>
          <w:sz w:val="24"/>
          <w:szCs w:val="24"/>
        </w:rPr>
        <w:t>page fault occurs?</w:t>
      </w:r>
      <w:r>
        <w:rPr>
          <w:rFonts w:ascii="Times New Roman" w:hAnsi="Times New Roman" w:cs="Times New Roman"/>
          <w:sz w:val="24"/>
          <w:szCs w:val="24"/>
        </w:rPr>
        <w:t xml:space="preserve"> How we can </w:t>
      </w:r>
      <w:r w:rsidR="00BD07E3">
        <w:rPr>
          <w:rFonts w:ascii="Times New Roman" w:hAnsi="Times New Roman" w:cs="Times New Roman"/>
          <w:sz w:val="24"/>
          <w:szCs w:val="24"/>
        </w:rPr>
        <w:t xml:space="preserve">handle it using </w:t>
      </w:r>
      <w:r w:rsidR="00BD07E3" w:rsidRPr="00BD07E3">
        <w:rPr>
          <w:rFonts w:ascii="Times New Roman" w:hAnsi="Times New Roman" w:cs="Times New Roman"/>
          <w:sz w:val="24"/>
          <w:szCs w:val="24"/>
        </w:rPr>
        <w:t>Page Replacement Algorithms.</w:t>
      </w:r>
    </w:p>
    <w:p w:rsidR="00C81771" w:rsidRPr="006B37A0" w:rsidRDefault="00C81771" w:rsidP="00C8177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B37A0">
        <w:rPr>
          <w:rFonts w:ascii="Times New Roman" w:hAnsi="Times New Roman" w:cs="Times New Roman"/>
          <w:b/>
          <w:sz w:val="24"/>
          <w:szCs w:val="24"/>
        </w:rPr>
        <w:t>Hour: 2</w:t>
      </w:r>
    </w:p>
    <w:p w:rsidR="007A3CCC" w:rsidRPr="00D71AB5" w:rsidRDefault="007A1DFC" w:rsidP="007A1DFC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 on </w:t>
      </w:r>
      <w:r w:rsidR="00A64A41">
        <w:rPr>
          <w:rFonts w:ascii="Times New Roman" w:hAnsi="Times New Roman" w:cs="Times New Roman"/>
          <w:sz w:val="24"/>
          <w:szCs w:val="24"/>
        </w:rPr>
        <w:t xml:space="preserve">programming logic of </w:t>
      </w:r>
      <w:r w:rsidR="00CC3AC6">
        <w:rPr>
          <w:rFonts w:ascii="Times New Roman" w:hAnsi="Times New Roman" w:cs="Times New Roman"/>
          <w:b/>
          <w:bCs/>
          <w:sz w:val="24"/>
          <w:szCs w:val="24"/>
        </w:rPr>
        <w:t xml:space="preserve">First </w:t>
      </w:r>
      <w:r w:rsidR="00A64A41">
        <w:rPr>
          <w:rFonts w:ascii="Times New Roman" w:hAnsi="Times New Roman" w:cs="Times New Roman"/>
          <w:b/>
          <w:bCs/>
          <w:sz w:val="24"/>
          <w:szCs w:val="24"/>
        </w:rPr>
        <w:t>in First out</w:t>
      </w:r>
      <w:r w:rsidR="00CC3AC6">
        <w:rPr>
          <w:rFonts w:ascii="Times New Roman" w:hAnsi="Times New Roman" w:cs="Times New Roman"/>
          <w:b/>
          <w:bCs/>
          <w:sz w:val="24"/>
          <w:szCs w:val="24"/>
        </w:rPr>
        <w:t xml:space="preserve"> (FIFO</w:t>
      </w:r>
      <w:r w:rsidR="00CC3AC6" w:rsidRPr="00CC3AC6">
        <w:rPr>
          <w:rFonts w:ascii="Times New Roman" w:hAnsi="Times New Roman" w:cs="Times New Roman"/>
          <w:bCs/>
          <w:sz w:val="24"/>
          <w:szCs w:val="24"/>
        </w:rPr>
        <w:t xml:space="preserve">) </w:t>
      </w:r>
      <w:r w:rsidR="00845B29">
        <w:rPr>
          <w:rFonts w:ascii="Times New Roman" w:hAnsi="Times New Roman" w:cs="Times New Roman"/>
          <w:bCs/>
          <w:sz w:val="24"/>
          <w:szCs w:val="24"/>
        </w:rPr>
        <w:t xml:space="preserve">Page </w:t>
      </w:r>
      <w:r w:rsidR="00CC3AC6" w:rsidRPr="00CC3AC6">
        <w:rPr>
          <w:rFonts w:ascii="Times New Roman" w:hAnsi="Times New Roman" w:cs="Times New Roman"/>
          <w:bCs/>
          <w:sz w:val="24"/>
          <w:szCs w:val="24"/>
        </w:rPr>
        <w:t>Replacement Algorithm.</w:t>
      </w:r>
    </w:p>
    <w:p w:rsidR="00D71AB5" w:rsidRPr="00D71AB5" w:rsidRDefault="00D71AB5" w:rsidP="00D71AB5">
      <w:pPr>
        <w:spacing w:line="360" w:lineRule="auto"/>
        <w:ind w:left="3240"/>
        <w:rPr>
          <w:rFonts w:ascii="Times New Roman" w:hAnsi="Times New Roman" w:cs="Times New Roman"/>
          <w:sz w:val="24"/>
          <w:szCs w:val="24"/>
        </w:rPr>
      </w:pPr>
      <w:r w:rsidRPr="00D71AB5">
        <w:rPr>
          <w:rFonts w:ascii="Times New Roman" w:hAnsi="Times New Roman" w:cs="Times New Roman"/>
          <w:sz w:val="24"/>
          <w:szCs w:val="24"/>
        </w:rPr>
        <w:t xml:space="preserve">FIFO Page Replacement technique is one of the simplest one to implement amongst other page replacement algorithms. </w:t>
      </w:r>
      <w:r>
        <w:rPr>
          <w:rFonts w:ascii="Times New Roman" w:hAnsi="Times New Roman" w:cs="Times New Roman"/>
          <w:sz w:val="24"/>
          <w:szCs w:val="24"/>
        </w:rPr>
        <w:t xml:space="preserve">It is a conservative algorithm. </w:t>
      </w:r>
      <w:r w:rsidRPr="00D71AB5">
        <w:rPr>
          <w:rFonts w:ascii="Times New Roman" w:hAnsi="Times New Roman" w:cs="Times New Roman"/>
          <w:sz w:val="24"/>
          <w:szCs w:val="24"/>
        </w:rPr>
        <w:t>It is a low-overhead algorithm that maintains a queue to keep a trac</w:t>
      </w:r>
      <w:r>
        <w:rPr>
          <w:rFonts w:ascii="Times New Roman" w:hAnsi="Times New Roman" w:cs="Times New Roman"/>
          <w:sz w:val="24"/>
          <w:szCs w:val="24"/>
        </w:rPr>
        <w:t xml:space="preserve">k of all the pages in a memory. </w:t>
      </w:r>
      <w:r w:rsidRPr="00D71AB5">
        <w:rPr>
          <w:rFonts w:ascii="Times New Roman" w:hAnsi="Times New Roman" w:cs="Times New Roman"/>
          <w:sz w:val="24"/>
          <w:szCs w:val="24"/>
        </w:rPr>
        <w:t>When a page needs to be replaced, the page at the FRONT of the Queue will be replaced. The FIFO page replacement technique is not implemented in operating systems nowadays.</w:t>
      </w:r>
    </w:p>
    <w:p w:rsidR="00845B29" w:rsidRPr="00550547" w:rsidRDefault="00845B29" w:rsidP="00845B29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ement the above mention</w:t>
      </w:r>
      <w:r w:rsidR="00A64A41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algorithm.</w:t>
      </w:r>
    </w:p>
    <w:p w:rsidR="00845B29" w:rsidRPr="007A1DFC" w:rsidRDefault="00845B29" w:rsidP="00845B29">
      <w:pPr>
        <w:pStyle w:val="ListParagraph"/>
        <w:spacing w:line="360" w:lineRule="auto"/>
        <w:ind w:left="2880"/>
        <w:rPr>
          <w:rFonts w:ascii="Times New Roman" w:hAnsi="Times New Roman" w:cs="Times New Roman"/>
          <w:sz w:val="24"/>
          <w:szCs w:val="24"/>
        </w:rPr>
      </w:pPr>
    </w:p>
    <w:p w:rsidR="00C81771" w:rsidRPr="006B37A0" w:rsidRDefault="00C81771" w:rsidP="00C8177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B37A0">
        <w:rPr>
          <w:rFonts w:ascii="Times New Roman" w:hAnsi="Times New Roman" w:cs="Times New Roman"/>
          <w:b/>
          <w:sz w:val="24"/>
          <w:szCs w:val="24"/>
        </w:rPr>
        <w:t>Hour: 3</w:t>
      </w:r>
    </w:p>
    <w:p w:rsidR="007A1DFC" w:rsidRPr="00D71AB5" w:rsidRDefault="007A1DFC" w:rsidP="0092338A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64A41">
        <w:rPr>
          <w:rFonts w:ascii="Times New Roman" w:hAnsi="Times New Roman" w:cs="Times New Roman"/>
          <w:sz w:val="24"/>
          <w:szCs w:val="24"/>
        </w:rPr>
        <w:t xml:space="preserve">Discuss on </w:t>
      </w:r>
      <w:r w:rsidR="00A64A41" w:rsidRPr="00D71AB5">
        <w:rPr>
          <w:rFonts w:ascii="Times New Roman" w:hAnsi="Times New Roman" w:cs="Times New Roman"/>
          <w:b/>
          <w:sz w:val="24"/>
          <w:szCs w:val="24"/>
        </w:rPr>
        <w:t>Least recently used (LRU)</w:t>
      </w:r>
      <w:r w:rsidR="00A64A41" w:rsidRPr="00A64A41">
        <w:rPr>
          <w:rFonts w:ascii="Times New Roman" w:hAnsi="Times New Roman" w:cs="Times New Roman"/>
          <w:sz w:val="24"/>
          <w:szCs w:val="24"/>
        </w:rPr>
        <w:t xml:space="preserve"> replacement algorithms</w:t>
      </w:r>
      <w:r w:rsidR="00A64A41">
        <w:rPr>
          <w:rFonts w:ascii="Times New Roman" w:hAnsi="Times New Roman" w:cs="Times New Roman"/>
          <w:sz w:val="24"/>
          <w:szCs w:val="24"/>
        </w:rPr>
        <w:t>.</w:t>
      </w:r>
    </w:p>
    <w:p w:rsidR="00D71AB5" w:rsidRPr="00D71AB5" w:rsidRDefault="00D71AB5" w:rsidP="00D71AB5">
      <w:pPr>
        <w:pStyle w:val="ListParagraph"/>
        <w:spacing w:line="360" w:lineRule="auto"/>
        <w:ind w:left="3600"/>
        <w:rPr>
          <w:rFonts w:ascii="Times New Roman" w:hAnsi="Times New Roman" w:cs="Times New Roman"/>
          <w:sz w:val="24"/>
          <w:szCs w:val="24"/>
        </w:rPr>
      </w:pPr>
      <w:r w:rsidRPr="00D71AB5">
        <w:rPr>
          <w:rFonts w:ascii="Times New Roman" w:hAnsi="Times New Roman" w:cs="Times New Roman"/>
          <w:sz w:val="24"/>
          <w:szCs w:val="24"/>
        </w:rPr>
        <w:t>In </w:t>
      </w:r>
      <w:r w:rsidRPr="00D71AB5">
        <w:rPr>
          <w:rFonts w:ascii="Times New Roman" w:hAnsi="Times New Roman" w:cs="Times New Roman"/>
          <w:bCs/>
          <w:sz w:val="24"/>
          <w:szCs w:val="24"/>
        </w:rPr>
        <w:t>L</w:t>
      </w:r>
      <w:r w:rsidRPr="00D71AB5">
        <w:rPr>
          <w:rFonts w:ascii="Times New Roman" w:hAnsi="Times New Roman" w:cs="Times New Roman"/>
          <w:sz w:val="24"/>
          <w:szCs w:val="24"/>
        </w:rPr>
        <w:t>east </w:t>
      </w:r>
      <w:r w:rsidRPr="00D71AB5">
        <w:rPr>
          <w:rFonts w:ascii="Times New Roman" w:hAnsi="Times New Roman" w:cs="Times New Roman"/>
          <w:bCs/>
          <w:sz w:val="24"/>
          <w:szCs w:val="24"/>
        </w:rPr>
        <w:t>R</w:t>
      </w:r>
      <w:r w:rsidRPr="00D71AB5">
        <w:rPr>
          <w:rFonts w:ascii="Times New Roman" w:hAnsi="Times New Roman" w:cs="Times New Roman"/>
          <w:sz w:val="24"/>
          <w:szCs w:val="24"/>
        </w:rPr>
        <w:t>ecently </w:t>
      </w:r>
      <w:r w:rsidRPr="00D71AB5">
        <w:rPr>
          <w:rFonts w:ascii="Times New Roman" w:hAnsi="Times New Roman" w:cs="Times New Roman"/>
          <w:bCs/>
          <w:sz w:val="24"/>
          <w:szCs w:val="24"/>
        </w:rPr>
        <w:t>U</w:t>
      </w:r>
      <w:r w:rsidRPr="00D71AB5">
        <w:rPr>
          <w:rFonts w:ascii="Times New Roman" w:hAnsi="Times New Roman" w:cs="Times New Roman"/>
          <w:sz w:val="24"/>
          <w:szCs w:val="24"/>
        </w:rPr>
        <w:t>sed (LRU) algorithm is a Greedy algorithm where the page to be replaced is least recently used. The idea is based on locality of reference, the least recently used page is not likely.</w:t>
      </w:r>
    </w:p>
    <w:p w:rsidR="00995B85" w:rsidRPr="0096676A" w:rsidRDefault="00A64A41" w:rsidP="00995B85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iefly discuss the programming concept and implement LRU algorithm in java.</w:t>
      </w:r>
    </w:p>
    <w:p w:rsidR="00C92E7D" w:rsidRDefault="00D729BF" w:rsidP="0051017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51017F">
        <w:rPr>
          <w:rFonts w:ascii="Times New Roman" w:hAnsi="Times New Roman" w:cs="Times New Roman"/>
          <w:b/>
          <w:sz w:val="24"/>
          <w:szCs w:val="24"/>
        </w:rPr>
        <w:t>Home tasks</w:t>
      </w:r>
    </w:p>
    <w:p w:rsidR="007646D8" w:rsidRPr="005E35A3" w:rsidRDefault="00D71AB5" w:rsidP="005E35A3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student could not finish the coding for any of the above mentioned algorithm, then it will be given as homework.</w:t>
      </w:r>
    </w:p>
    <w:p w:rsidR="005E35A3" w:rsidRDefault="005E35A3" w:rsidP="005E35A3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mplement Optimal Page Replacement Algorithm.</w:t>
      </w:r>
    </w:p>
    <w:p w:rsidR="007646D8" w:rsidRDefault="007646D8" w:rsidP="00D36F6D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646D8" w:rsidRPr="00D36F6D" w:rsidRDefault="007646D8" w:rsidP="00D36F6D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E08CA" w:rsidRPr="00785FAB" w:rsidRDefault="007E08CA" w:rsidP="007E08CA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785FAB">
        <w:rPr>
          <w:rFonts w:ascii="Times New Roman" w:hAnsi="Times New Roman" w:cs="Times New Roman"/>
          <w:b/>
          <w:sz w:val="28"/>
          <w:szCs w:val="28"/>
          <w:u w:val="single"/>
        </w:rPr>
        <w:t>Lab Activity List</w:t>
      </w:r>
    </w:p>
    <w:p w:rsidR="007A1DFC" w:rsidRDefault="006B7241" w:rsidP="007A1DFC">
      <w:pPr>
        <w:tabs>
          <w:tab w:val="num" w:pos="720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41525">
        <w:rPr>
          <w:rFonts w:ascii="Times New Roman" w:hAnsi="Times New Roman" w:cs="Times New Roman"/>
          <w:b/>
          <w:sz w:val="24"/>
          <w:szCs w:val="24"/>
        </w:rPr>
        <w:t xml:space="preserve">Task </w:t>
      </w:r>
      <w:r w:rsidR="007E08CA" w:rsidRPr="00C41525">
        <w:rPr>
          <w:rFonts w:ascii="Times New Roman" w:hAnsi="Times New Roman" w:cs="Times New Roman"/>
          <w:b/>
          <w:sz w:val="24"/>
          <w:szCs w:val="24"/>
        </w:rPr>
        <w:t>1</w:t>
      </w:r>
      <w:r w:rsidR="00DC62DB" w:rsidRPr="00C4152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81029E" w:rsidRDefault="0081029E" w:rsidP="0081029E">
      <w:pPr>
        <w:tabs>
          <w:tab w:val="num" w:pos="720"/>
        </w:tabs>
        <w:spacing w:line="240" w:lineRule="auto"/>
        <w:ind w:left="720" w:hanging="1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Pr="0081029E">
        <w:rPr>
          <w:rFonts w:ascii="Times New Roman" w:hAnsi="Times New Roman" w:cs="Times New Roman"/>
          <w:sz w:val="24"/>
          <w:szCs w:val="24"/>
        </w:rPr>
        <w:t>Given memory capacity (as number of pages it can hold) and a string representing pages to be referred, write a function to find number of page faults.</w:t>
      </w:r>
    </w:p>
    <w:p w:rsidR="003719F4" w:rsidRPr="00D71AB5" w:rsidRDefault="003719F4" w:rsidP="0081029E">
      <w:pPr>
        <w:tabs>
          <w:tab w:val="num" w:pos="720"/>
        </w:tabs>
        <w:spacing w:line="240" w:lineRule="auto"/>
        <w:ind w:left="720" w:hanging="180"/>
        <w:rPr>
          <w:rFonts w:ascii="Times New Roman" w:hAnsi="Times New Roman" w:cs="Times New Roman"/>
          <w:sz w:val="24"/>
          <w:szCs w:val="24"/>
        </w:rPr>
      </w:pPr>
      <w:r>
        <w:rPr>
          <w:rFonts w:ascii="Helvetica" w:hAnsi="Helvetica" w:cs="Helvetica"/>
          <w:b/>
          <w:bCs/>
          <w:color w:val="000000"/>
          <w:sz w:val="23"/>
          <w:szCs w:val="23"/>
          <w:bdr w:val="none" w:sz="0" w:space="0" w:color="auto" w:frame="1"/>
          <w:shd w:val="clear" w:color="auto" w:fill="FFFFFF"/>
        </w:rPr>
        <w:t>Example -1.</w:t>
      </w:r>
      <w:r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 </w:t>
      </w:r>
      <w:r w:rsidRPr="00D71AB5">
        <w:rPr>
          <w:rFonts w:ascii="Times New Roman" w:hAnsi="Times New Roman" w:cs="Times New Roman"/>
          <w:sz w:val="24"/>
          <w:szCs w:val="24"/>
        </w:rPr>
        <w:t>Consider page reference string 1, 3, 0, 3, 5, 6 and 3 page slots.</w:t>
      </w:r>
    </w:p>
    <w:p w:rsidR="00D9281F" w:rsidRDefault="003719F4" w:rsidP="003719F4">
      <w:pPr>
        <w:tabs>
          <w:tab w:val="num" w:pos="540"/>
        </w:tabs>
        <w:spacing w:line="240" w:lineRule="auto"/>
        <w:ind w:left="540"/>
        <w:rPr>
          <w:rFonts w:ascii="Times New Roman" w:hAnsi="Times New Roman" w:cs="Times New Roman"/>
          <w:b/>
          <w:bCs/>
          <w:sz w:val="24"/>
          <w:szCs w:val="24"/>
        </w:rPr>
      </w:pPr>
      <w:r w:rsidRPr="003719F4">
        <w:rPr>
          <w:rFonts w:ascii="Times New Roman" w:hAnsi="Times New Roman" w:cs="Times New Roman"/>
          <w:sz w:val="24"/>
          <w:szCs w:val="24"/>
        </w:rPr>
        <w:t>Initially all slots are empty, so when 1, 3, 0 came they are allocated to the empty slots —&gt; 3 </w:t>
      </w:r>
      <w:r w:rsidRPr="003719F4">
        <w:rPr>
          <w:rFonts w:ascii="Times New Roman" w:hAnsi="Times New Roman" w:cs="Times New Roman"/>
          <w:b/>
          <w:bCs/>
          <w:sz w:val="24"/>
          <w:szCs w:val="24"/>
        </w:rPr>
        <w:t>Page Faults.</w:t>
      </w:r>
    </w:p>
    <w:p w:rsidR="00D9281F" w:rsidRDefault="003719F4" w:rsidP="003719F4">
      <w:pPr>
        <w:tabs>
          <w:tab w:val="num" w:pos="540"/>
        </w:tabs>
        <w:spacing w:line="24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3719F4">
        <w:rPr>
          <w:rFonts w:ascii="Times New Roman" w:hAnsi="Times New Roman" w:cs="Times New Roman"/>
          <w:sz w:val="24"/>
          <w:szCs w:val="24"/>
        </w:rPr>
        <w:br/>
      </w:r>
      <w:proofErr w:type="gramStart"/>
      <w:r w:rsidRPr="003719F4">
        <w:rPr>
          <w:rFonts w:ascii="Times New Roman" w:hAnsi="Times New Roman" w:cs="Times New Roman"/>
          <w:sz w:val="24"/>
          <w:szCs w:val="24"/>
        </w:rPr>
        <w:t>when</w:t>
      </w:r>
      <w:proofErr w:type="gramEnd"/>
      <w:r w:rsidRPr="003719F4">
        <w:rPr>
          <w:rFonts w:ascii="Times New Roman" w:hAnsi="Times New Roman" w:cs="Times New Roman"/>
          <w:sz w:val="24"/>
          <w:szCs w:val="24"/>
        </w:rPr>
        <w:t xml:space="preserve"> 3 comes, it is already in memory so —&gt; 0 </w:t>
      </w:r>
      <w:r w:rsidRPr="00D9281F">
        <w:rPr>
          <w:rFonts w:ascii="Times New Roman" w:hAnsi="Times New Roman" w:cs="Times New Roman"/>
          <w:b/>
          <w:sz w:val="24"/>
          <w:szCs w:val="24"/>
        </w:rPr>
        <w:t>Page Faults</w:t>
      </w:r>
      <w:r w:rsidRPr="003719F4">
        <w:rPr>
          <w:rFonts w:ascii="Times New Roman" w:hAnsi="Times New Roman" w:cs="Times New Roman"/>
          <w:sz w:val="24"/>
          <w:szCs w:val="24"/>
        </w:rPr>
        <w:t>.</w:t>
      </w:r>
    </w:p>
    <w:p w:rsidR="00D9281F" w:rsidRDefault="003719F4" w:rsidP="003719F4">
      <w:pPr>
        <w:tabs>
          <w:tab w:val="num" w:pos="540"/>
        </w:tabs>
        <w:spacing w:line="240" w:lineRule="auto"/>
        <w:ind w:left="540"/>
        <w:rPr>
          <w:rFonts w:ascii="Times New Roman" w:hAnsi="Times New Roman" w:cs="Times New Roman"/>
          <w:b/>
          <w:bCs/>
          <w:sz w:val="24"/>
          <w:szCs w:val="24"/>
        </w:rPr>
      </w:pPr>
      <w:r w:rsidRPr="003719F4">
        <w:rPr>
          <w:rFonts w:ascii="Times New Roman" w:hAnsi="Times New Roman" w:cs="Times New Roman"/>
          <w:sz w:val="24"/>
          <w:szCs w:val="24"/>
        </w:rPr>
        <w:br/>
        <w:t>Then 5 comes, it is not available in memory so it replaces the oldest page slot i.e 1. —&gt;1 </w:t>
      </w:r>
      <w:r w:rsidRPr="003719F4">
        <w:rPr>
          <w:rFonts w:ascii="Times New Roman" w:hAnsi="Times New Roman" w:cs="Times New Roman"/>
          <w:b/>
          <w:bCs/>
          <w:sz w:val="24"/>
          <w:szCs w:val="24"/>
        </w:rPr>
        <w:t>Page Fault.</w:t>
      </w:r>
    </w:p>
    <w:p w:rsidR="003719F4" w:rsidRDefault="003719F4" w:rsidP="003719F4">
      <w:pPr>
        <w:tabs>
          <w:tab w:val="num" w:pos="540"/>
        </w:tabs>
        <w:spacing w:line="240" w:lineRule="auto"/>
        <w:ind w:left="540"/>
        <w:rPr>
          <w:rFonts w:ascii="Times New Roman" w:hAnsi="Times New Roman" w:cs="Times New Roman"/>
          <w:b/>
          <w:bCs/>
          <w:sz w:val="24"/>
          <w:szCs w:val="24"/>
        </w:rPr>
      </w:pPr>
      <w:r w:rsidRPr="003719F4">
        <w:rPr>
          <w:rFonts w:ascii="Times New Roman" w:hAnsi="Times New Roman" w:cs="Times New Roman"/>
          <w:sz w:val="24"/>
          <w:szCs w:val="24"/>
        </w:rPr>
        <w:br/>
        <w:t xml:space="preserve">Finally 6 comes, it is also not available in memory so it replaces the oldest page slot </w:t>
      </w:r>
      <w:proofErr w:type="spellStart"/>
      <w:r w:rsidRPr="003719F4">
        <w:rPr>
          <w:rFonts w:ascii="Times New Roman" w:hAnsi="Times New Roman" w:cs="Times New Roman"/>
          <w:sz w:val="24"/>
          <w:szCs w:val="24"/>
        </w:rPr>
        <w:t>i.e</w:t>
      </w:r>
      <w:proofErr w:type="spellEnd"/>
      <w:r w:rsidRPr="003719F4">
        <w:rPr>
          <w:rFonts w:ascii="Times New Roman" w:hAnsi="Times New Roman" w:cs="Times New Roman"/>
          <w:sz w:val="24"/>
          <w:szCs w:val="24"/>
        </w:rPr>
        <w:t xml:space="preserve"> 3 —&gt;1 </w:t>
      </w:r>
      <w:r w:rsidRPr="003719F4">
        <w:rPr>
          <w:rFonts w:ascii="Times New Roman" w:hAnsi="Times New Roman" w:cs="Times New Roman"/>
          <w:b/>
          <w:bCs/>
          <w:sz w:val="24"/>
          <w:szCs w:val="24"/>
        </w:rPr>
        <w:t>Page Fault.</w:t>
      </w:r>
    </w:p>
    <w:p w:rsidR="00D9281F" w:rsidRPr="003719F4" w:rsidRDefault="00D9281F" w:rsidP="003719F4">
      <w:pPr>
        <w:tabs>
          <w:tab w:val="num" w:pos="540"/>
        </w:tabs>
        <w:spacing w:line="240" w:lineRule="auto"/>
        <w:ind w:left="540"/>
        <w:rPr>
          <w:rFonts w:ascii="Times New Roman" w:hAnsi="Times New Roman" w:cs="Times New Roman"/>
          <w:sz w:val="24"/>
          <w:szCs w:val="24"/>
        </w:rPr>
      </w:pPr>
    </w:p>
    <w:p w:rsidR="003719F4" w:rsidRDefault="003719F4" w:rsidP="003719F4">
      <w:pPr>
        <w:tabs>
          <w:tab w:val="num" w:pos="720"/>
        </w:tabs>
        <w:spacing w:line="240" w:lineRule="auto"/>
        <w:ind w:left="720" w:hanging="180"/>
        <w:rPr>
          <w:rFonts w:ascii="Times New Roman" w:hAnsi="Times New Roman" w:cs="Times New Roman"/>
          <w:sz w:val="32"/>
          <w:szCs w:val="24"/>
        </w:rPr>
      </w:pPr>
      <w:r w:rsidRPr="00D9281F">
        <w:rPr>
          <w:rFonts w:ascii="Times New Roman" w:hAnsi="Times New Roman" w:cs="Times New Roman"/>
          <w:sz w:val="32"/>
          <w:szCs w:val="24"/>
        </w:rPr>
        <w:t>So total page faults = </w:t>
      </w:r>
      <w:r w:rsidRPr="00D9281F">
        <w:rPr>
          <w:rFonts w:ascii="Times New Roman" w:hAnsi="Times New Roman" w:cs="Times New Roman"/>
          <w:b/>
          <w:bCs/>
          <w:sz w:val="32"/>
          <w:szCs w:val="24"/>
        </w:rPr>
        <w:t>5</w:t>
      </w:r>
      <w:r w:rsidRPr="00D9281F">
        <w:rPr>
          <w:rFonts w:ascii="Times New Roman" w:hAnsi="Times New Roman" w:cs="Times New Roman"/>
          <w:sz w:val="32"/>
          <w:szCs w:val="24"/>
        </w:rPr>
        <w:t>.</w:t>
      </w:r>
    </w:p>
    <w:p w:rsidR="00D9281F" w:rsidRPr="00D9281F" w:rsidRDefault="00D9281F" w:rsidP="003719F4">
      <w:pPr>
        <w:tabs>
          <w:tab w:val="num" w:pos="720"/>
        </w:tabs>
        <w:spacing w:line="240" w:lineRule="auto"/>
        <w:ind w:left="720" w:hanging="180"/>
        <w:rPr>
          <w:rFonts w:ascii="Times New Roman" w:hAnsi="Times New Roman" w:cs="Times New Roman"/>
          <w:sz w:val="32"/>
          <w:szCs w:val="24"/>
        </w:rPr>
      </w:pPr>
    </w:p>
    <w:p w:rsidR="003719F4" w:rsidRPr="0081029E" w:rsidRDefault="003719F4" w:rsidP="0081029E">
      <w:pPr>
        <w:tabs>
          <w:tab w:val="num" w:pos="720"/>
        </w:tabs>
        <w:spacing w:line="240" w:lineRule="auto"/>
        <w:ind w:left="720" w:hanging="180"/>
        <w:rPr>
          <w:rFonts w:ascii="Times New Roman" w:hAnsi="Times New Roman" w:cs="Times New Roman"/>
          <w:sz w:val="24"/>
          <w:szCs w:val="24"/>
        </w:rPr>
      </w:pPr>
    </w:p>
    <w:p w:rsidR="00AD4085" w:rsidRDefault="00AD4085" w:rsidP="00AD4085">
      <w:pPr>
        <w:tabs>
          <w:tab w:val="num" w:pos="720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41525">
        <w:rPr>
          <w:rFonts w:ascii="Times New Roman" w:hAnsi="Times New Roman" w:cs="Times New Roman"/>
          <w:b/>
          <w:sz w:val="24"/>
          <w:szCs w:val="24"/>
        </w:rPr>
        <w:t xml:space="preserve">Task </w:t>
      </w:r>
      <w:r>
        <w:rPr>
          <w:rFonts w:ascii="Times New Roman" w:hAnsi="Times New Roman" w:cs="Times New Roman"/>
          <w:b/>
          <w:sz w:val="24"/>
          <w:szCs w:val="24"/>
        </w:rPr>
        <w:t>2</w:t>
      </w:r>
    </w:p>
    <w:p w:rsidR="00EE6302" w:rsidRDefault="00EE6302" w:rsidP="00EE6302">
      <w:pPr>
        <w:tabs>
          <w:tab w:val="num" w:pos="720"/>
        </w:tabs>
        <w:spacing w:line="240" w:lineRule="auto"/>
        <w:ind w:left="630" w:hanging="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Pr="00EE6302">
        <w:rPr>
          <w:rFonts w:ascii="Times New Roman" w:hAnsi="Times New Roman" w:cs="Times New Roman"/>
          <w:sz w:val="24"/>
          <w:szCs w:val="24"/>
        </w:rPr>
        <w:t xml:space="preserve">Let say the page reference string 7 0 1 2 0 3 0 4 2 3 0 3 </w:t>
      </w:r>
      <w:r w:rsidRPr="00EE6302">
        <w:rPr>
          <w:rFonts w:ascii="Times New Roman" w:hAnsi="Times New Roman" w:cs="Times New Roman"/>
          <w:sz w:val="24"/>
          <w:szCs w:val="24"/>
        </w:rPr>
        <w:t xml:space="preserve">2. </w:t>
      </w:r>
      <w:r w:rsidRPr="00EE6302">
        <w:rPr>
          <w:rFonts w:ascii="Times New Roman" w:hAnsi="Times New Roman" w:cs="Times New Roman"/>
          <w:sz w:val="24"/>
          <w:szCs w:val="24"/>
        </w:rPr>
        <w:t>Initially we have 4 page slots empty.</w:t>
      </w:r>
    </w:p>
    <w:p w:rsidR="00EE6302" w:rsidRDefault="00EE6302" w:rsidP="00AD4085">
      <w:pPr>
        <w:tabs>
          <w:tab w:val="num" w:pos="72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E6302">
        <w:rPr>
          <w:rFonts w:ascii="Times New Roman" w:hAnsi="Times New Roman" w:cs="Times New Roman"/>
          <w:sz w:val="24"/>
          <w:szCs w:val="24"/>
        </w:rPr>
        <w:br/>
        <w:t>Initially all slots are empty, so when 7 0 1 2 are allocated to the empty slots —&gt;</w:t>
      </w:r>
      <w:r w:rsidRPr="00EE6302">
        <w:rPr>
          <w:rFonts w:ascii="Times New Roman" w:hAnsi="Times New Roman" w:cs="Times New Roman"/>
          <w:b/>
          <w:bCs/>
          <w:sz w:val="24"/>
          <w:szCs w:val="24"/>
        </w:rPr>
        <w:t> 4 Page faults</w:t>
      </w:r>
      <w:r w:rsidRPr="00EE6302">
        <w:rPr>
          <w:rFonts w:ascii="Times New Roman" w:hAnsi="Times New Roman" w:cs="Times New Roman"/>
          <w:sz w:val="24"/>
          <w:szCs w:val="24"/>
        </w:rPr>
        <w:br/>
        <w:t xml:space="preserve">0 is already </w:t>
      </w:r>
      <w:proofErr w:type="spellStart"/>
      <w:r w:rsidRPr="00EE6302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EE6302">
        <w:rPr>
          <w:rFonts w:ascii="Times New Roman" w:hAnsi="Times New Roman" w:cs="Times New Roman"/>
          <w:sz w:val="24"/>
          <w:szCs w:val="24"/>
        </w:rPr>
        <w:t xml:space="preserve"> so —&gt; </w:t>
      </w:r>
      <w:r w:rsidRPr="00EE6302">
        <w:rPr>
          <w:rFonts w:ascii="Times New Roman" w:hAnsi="Times New Roman" w:cs="Times New Roman"/>
          <w:b/>
          <w:bCs/>
          <w:sz w:val="24"/>
          <w:szCs w:val="24"/>
        </w:rPr>
        <w:t>0 Page fault.</w:t>
      </w:r>
    </w:p>
    <w:p w:rsidR="00EE6302" w:rsidRDefault="00EE6302" w:rsidP="00AD4085">
      <w:pPr>
        <w:tabs>
          <w:tab w:val="num" w:pos="72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E6302">
        <w:rPr>
          <w:rFonts w:ascii="Times New Roman" w:hAnsi="Times New Roman" w:cs="Times New Roman"/>
          <w:sz w:val="24"/>
          <w:szCs w:val="24"/>
        </w:rPr>
        <w:br/>
      </w:r>
      <w:proofErr w:type="gramStart"/>
      <w:r w:rsidRPr="00EE6302">
        <w:rPr>
          <w:rFonts w:ascii="Times New Roman" w:hAnsi="Times New Roman" w:cs="Times New Roman"/>
          <w:sz w:val="24"/>
          <w:szCs w:val="24"/>
        </w:rPr>
        <w:t>when</w:t>
      </w:r>
      <w:proofErr w:type="gramEnd"/>
      <w:r w:rsidRPr="00EE6302">
        <w:rPr>
          <w:rFonts w:ascii="Times New Roman" w:hAnsi="Times New Roman" w:cs="Times New Roman"/>
          <w:sz w:val="24"/>
          <w:szCs w:val="24"/>
        </w:rPr>
        <w:t xml:space="preserve"> 3 came it will take the place of 7 because it is least recently used —&gt;</w:t>
      </w:r>
      <w:r w:rsidRPr="00EE6302">
        <w:rPr>
          <w:rFonts w:ascii="Times New Roman" w:hAnsi="Times New Roman" w:cs="Times New Roman"/>
          <w:b/>
          <w:bCs/>
          <w:sz w:val="24"/>
          <w:szCs w:val="24"/>
        </w:rPr>
        <w:t>1 Page fault</w:t>
      </w:r>
      <w:r w:rsidRPr="00EE6302">
        <w:rPr>
          <w:rFonts w:ascii="Times New Roman" w:hAnsi="Times New Roman" w:cs="Times New Roman"/>
          <w:sz w:val="24"/>
          <w:szCs w:val="24"/>
        </w:rPr>
        <w:br/>
        <w:t>0 is already in memory so —&gt;</w:t>
      </w:r>
      <w:r w:rsidRPr="00EE6302">
        <w:rPr>
          <w:rFonts w:ascii="Times New Roman" w:hAnsi="Times New Roman" w:cs="Times New Roman"/>
          <w:b/>
          <w:bCs/>
          <w:sz w:val="24"/>
          <w:szCs w:val="24"/>
        </w:rPr>
        <w:t> 0 Page fault</w:t>
      </w:r>
      <w:r w:rsidRPr="00EE6302">
        <w:rPr>
          <w:rFonts w:ascii="Times New Roman" w:hAnsi="Times New Roman" w:cs="Times New Roman"/>
          <w:sz w:val="24"/>
          <w:szCs w:val="24"/>
        </w:rPr>
        <w:t>.</w:t>
      </w:r>
    </w:p>
    <w:p w:rsidR="00EE6302" w:rsidRDefault="00EE6302" w:rsidP="00AD4085">
      <w:pPr>
        <w:tabs>
          <w:tab w:val="num" w:pos="72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E6302">
        <w:rPr>
          <w:rFonts w:ascii="Times New Roman" w:hAnsi="Times New Roman" w:cs="Times New Roman"/>
          <w:sz w:val="24"/>
          <w:szCs w:val="24"/>
        </w:rPr>
        <w:br/>
        <w:t>4 will takes place of 1 —&gt;</w:t>
      </w:r>
      <w:r w:rsidRPr="00EE6302">
        <w:rPr>
          <w:rFonts w:ascii="Times New Roman" w:hAnsi="Times New Roman" w:cs="Times New Roman"/>
          <w:b/>
          <w:bCs/>
          <w:sz w:val="24"/>
          <w:szCs w:val="24"/>
        </w:rPr>
        <w:t> 1 Page Fault</w:t>
      </w:r>
    </w:p>
    <w:p w:rsidR="00EE6302" w:rsidRPr="00EE6302" w:rsidRDefault="00EE6302" w:rsidP="00AD4085">
      <w:pPr>
        <w:tabs>
          <w:tab w:val="num" w:pos="72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E6302">
        <w:rPr>
          <w:rFonts w:ascii="Times New Roman" w:hAnsi="Times New Roman" w:cs="Times New Roman"/>
          <w:sz w:val="24"/>
          <w:szCs w:val="24"/>
        </w:rPr>
        <w:lastRenderedPageBreak/>
        <w:br/>
        <w:t>Now for the further page reference string —&gt;</w:t>
      </w:r>
      <w:r w:rsidRPr="00EE6302">
        <w:rPr>
          <w:rFonts w:ascii="Times New Roman" w:hAnsi="Times New Roman" w:cs="Times New Roman"/>
          <w:b/>
          <w:bCs/>
          <w:sz w:val="24"/>
          <w:szCs w:val="24"/>
        </w:rPr>
        <w:t> 0 Page fault</w:t>
      </w:r>
      <w:r w:rsidRPr="00EE6302">
        <w:rPr>
          <w:rFonts w:ascii="Times New Roman" w:hAnsi="Times New Roman" w:cs="Times New Roman"/>
          <w:sz w:val="24"/>
          <w:szCs w:val="24"/>
        </w:rPr>
        <w:t> because they are already available in the memory</w:t>
      </w:r>
    </w:p>
    <w:p w:rsidR="00AD4085" w:rsidRPr="003719F4" w:rsidRDefault="00AD4085" w:rsidP="003719F4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AD4085" w:rsidRPr="00964574" w:rsidRDefault="00D9281F" w:rsidP="00507450">
      <w:pPr>
        <w:spacing w:line="24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D9281F">
        <w:rPr>
          <w:rFonts w:ascii="Times New Roman" w:hAnsi="Times New Roman" w:cs="Times New Roman"/>
          <w:bCs/>
          <w:sz w:val="24"/>
          <w:szCs w:val="24"/>
        </w:rPr>
        <w:drawing>
          <wp:inline distT="0" distB="0" distL="0" distR="0">
            <wp:extent cx="5943600" cy="1899695"/>
            <wp:effectExtent l="0" t="0" r="0" b="5715"/>
            <wp:docPr id="2" name="Picture 2" descr="LR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RU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99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D4085" w:rsidRPr="00964574" w:rsidSect="00B97C9B"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6793D" w:rsidRDefault="00D6793D" w:rsidP="00D729BF">
      <w:pPr>
        <w:spacing w:after="0" w:line="240" w:lineRule="auto"/>
      </w:pPr>
      <w:r>
        <w:separator/>
      </w:r>
    </w:p>
  </w:endnote>
  <w:endnote w:type="continuationSeparator" w:id="0">
    <w:p w:rsidR="00D6793D" w:rsidRDefault="00D6793D" w:rsidP="00D729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16005715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:rsidR="00916709" w:rsidRDefault="0091670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683B29">
              <w:rPr>
                <w:b/>
                <w:noProof/>
              </w:rPr>
              <w:t>4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683B29">
              <w:rPr>
                <w:b/>
                <w:noProof/>
              </w:rPr>
              <w:t>4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916709" w:rsidRDefault="0091670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6793D" w:rsidRDefault="00D6793D" w:rsidP="00D729BF">
      <w:pPr>
        <w:spacing w:after="0" w:line="240" w:lineRule="auto"/>
      </w:pPr>
      <w:r>
        <w:separator/>
      </w:r>
    </w:p>
  </w:footnote>
  <w:footnote w:type="continuationSeparator" w:id="0">
    <w:p w:rsidR="00D6793D" w:rsidRDefault="00D6793D" w:rsidP="00D729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729BF" w:rsidRDefault="00D729BF" w:rsidP="00D729BF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7C9B" w:rsidRDefault="00B97C9B" w:rsidP="00B97C9B">
    <w:pPr>
      <w:pStyle w:val="Header"/>
      <w:jc w:val="center"/>
    </w:pPr>
    <w:r>
      <w:rPr>
        <w:noProof/>
      </w:rPr>
      <w:drawing>
        <wp:inline distT="0" distB="0" distL="0" distR="0" wp14:anchorId="216BB0EE" wp14:editId="3B6F4D43">
          <wp:extent cx="1181100" cy="1082676"/>
          <wp:effectExtent l="0" t="0" r="0" b="317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2465" cy="11297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36pt;height:36pt" o:bullet="t">
        <v:imagedata r:id="rId1" o:title="art856B"/>
      </v:shape>
    </w:pict>
  </w:numPicBullet>
  <w:abstractNum w:abstractNumId="0">
    <w:nsid w:val="064D6F05"/>
    <w:multiLevelType w:val="hybridMultilevel"/>
    <w:tmpl w:val="F5AC607C"/>
    <w:lvl w:ilvl="0" w:tplc="A7A4D33A">
      <w:start w:val="1"/>
      <w:numFmt w:val="lowerRoman"/>
      <w:lvlText w:val="%1)"/>
      <w:lvlJc w:val="left"/>
      <w:pPr>
        <w:ind w:left="216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07755507"/>
    <w:multiLevelType w:val="hybridMultilevel"/>
    <w:tmpl w:val="5202A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E07767"/>
    <w:multiLevelType w:val="hybridMultilevel"/>
    <w:tmpl w:val="048A79B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12EF0BAF"/>
    <w:multiLevelType w:val="hybridMultilevel"/>
    <w:tmpl w:val="CC50C5DA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>
    <w:nsid w:val="167B0FE9"/>
    <w:multiLevelType w:val="hybridMultilevel"/>
    <w:tmpl w:val="34560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C22C71"/>
    <w:multiLevelType w:val="hybridMultilevel"/>
    <w:tmpl w:val="B7387F92"/>
    <w:lvl w:ilvl="0" w:tplc="AC909C36">
      <w:start w:val="1"/>
      <w:numFmt w:val="lowerRoman"/>
      <w:lvlText w:val="%1."/>
      <w:lvlJc w:val="right"/>
      <w:pPr>
        <w:ind w:left="28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">
    <w:nsid w:val="1DF31925"/>
    <w:multiLevelType w:val="hybridMultilevel"/>
    <w:tmpl w:val="ABC2A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5AF6E48"/>
    <w:multiLevelType w:val="hybridMultilevel"/>
    <w:tmpl w:val="2D7C3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2645540F"/>
    <w:multiLevelType w:val="hybridMultilevel"/>
    <w:tmpl w:val="2CBCB618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>
    <w:nsid w:val="29FF5511"/>
    <w:multiLevelType w:val="hybridMultilevel"/>
    <w:tmpl w:val="821281D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>
    <w:nsid w:val="2A5D6F62"/>
    <w:multiLevelType w:val="hybridMultilevel"/>
    <w:tmpl w:val="11A095E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2BA025F8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47653F9"/>
    <w:multiLevelType w:val="hybridMultilevel"/>
    <w:tmpl w:val="BD9C82B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3606524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9C87FFA"/>
    <w:multiLevelType w:val="hybridMultilevel"/>
    <w:tmpl w:val="BF5E1EC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E550AE8"/>
    <w:multiLevelType w:val="hybridMultilevel"/>
    <w:tmpl w:val="533EC962"/>
    <w:lvl w:ilvl="0" w:tplc="0409001B">
      <w:start w:val="1"/>
      <w:numFmt w:val="lowerRoman"/>
      <w:lvlText w:val="%1."/>
      <w:lvlJc w:val="righ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4">
    <w:nsid w:val="3E836968"/>
    <w:multiLevelType w:val="hybridMultilevel"/>
    <w:tmpl w:val="1EF8924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43462966"/>
    <w:multiLevelType w:val="hybridMultilevel"/>
    <w:tmpl w:val="B93EF13E"/>
    <w:lvl w:ilvl="0" w:tplc="8FF88B9C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94044A6">
      <w:start w:val="252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DA6197A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4662CC2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3B6D7C2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749020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FF07BD8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FE06198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48AB88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44390354"/>
    <w:multiLevelType w:val="hybridMultilevel"/>
    <w:tmpl w:val="B8261B6C"/>
    <w:lvl w:ilvl="0" w:tplc="858A73E6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F4ED14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65829F2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46E4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45A1FB0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B238D2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30E441E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5D2F7F8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13028B8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7C1551A"/>
    <w:multiLevelType w:val="hybridMultilevel"/>
    <w:tmpl w:val="F6E8B5AA"/>
    <w:lvl w:ilvl="0" w:tplc="EF7894FC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1B00A0A">
      <w:start w:val="2535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36A2DE6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1276C8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E00EAB2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57AB2C8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7A4E44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F687118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9E0C4A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5B435A31"/>
    <w:multiLevelType w:val="hybridMultilevel"/>
    <w:tmpl w:val="A11EA6D4"/>
    <w:lvl w:ilvl="0" w:tplc="B6685302">
      <w:start w:val="1"/>
      <w:numFmt w:val="lowerRoman"/>
      <w:lvlText w:val="%1."/>
      <w:lvlJc w:val="right"/>
      <w:pPr>
        <w:ind w:left="288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9">
    <w:nsid w:val="67E57ACB"/>
    <w:multiLevelType w:val="hybridMultilevel"/>
    <w:tmpl w:val="43C8B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8E862D5"/>
    <w:multiLevelType w:val="hybridMultilevel"/>
    <w:tmpl w:val="B96C1A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F5E4220"/>
    <w:multiLevelType w:val="hybridMultilevel"/>
    <w:tmpl w:val="003C637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>
    <w:nsid w:val="7BC042BE"/>
    <w:multiLevelType w:val="hybridMultilevel"/>
    <w:tmpl w:val="B7387F92"/>
    <w:lvl w:ilvl="0" w:tplc="AC909C36">
      <w:start w:val="1"/>
      <w:numFmt w:val="lowerRoman"/>
      <w:lvlText w:val="%1."/>
      <w:lvlJc w:val="right"/>
      <w:pPr>
        <w:ind w:left="28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3">
    <w:nsid w:val="7E1A6F80"/>
    <w:multiLevelType w:val="hybridMultilevel"/>
    <w:tmpl w:val="5204D3A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0"/>
  </w:num>
  <w:num w:numId="2">
    <w:abstractNumId w:val="4"/>
  </w:num>
  <w:num w:numId="3">
    <w:abstractNumId w:val="20"/>
  </w:num>
  <w:num w:numId="4">
    <w:abstractNumId w:val="12"/>
  </w:num>
  <w:num w:numId="5">
    <w:abstractNumId w:val="14"/>
  </w:num>
  <w:num w:numId="6">
    <w:abstractNumId w:val="11"/>
  </w:num>
  <w:num w:numId="7">
    <w:abstractNumId w:val="8"/>
  </w:num>
  <w:num w:numId="8">
    <w:abstractNumId w:val="2"/>
  </w:num>
  <w:num w:numId="9">
    <w:abstractNumId w:val="6"/>
  </w:num>
  <w:num w:numId="10">
    <w:abstractNumId w:val="19"/>
  </w:num>
  <w:num w:numId="11">
    <w:abstractNumId w:val="1"/>
  </w:num>
  <w:num w:numId="12">
    <w:abstractNumId w:val="7"/>
  </w:num>
  <w:num w:numId="13">
    <w:abstractNumId w:val="21"/>
  </w:num>
  <w:num w:numId="14">
    <w:abstractNumId w:val="9"/>
  </w:num>
  <w:num w:numId="15">
    <w:abstractNumId w:val="18"/>
  </w:num>
  <w:num w:numId="16">
    <w:abstractNumId w:val="13"/>
  </w:num>
  <w:num w:numId="17">
    <w:abstractNumId w:val="3"/>
  </w:num>
  <w:num w:numId="18">
    <w:abstractNumId w:val="23"/>
  </w:num>
  <w:num w:numId="19">
    <w:abstractNumId w:val="22"/>
  </w:num>
  <w:num w:numId="20">
    <w:abstractNumId w:val="5"/>
  </w:num>
  <w:num w:numId="21">
    <w:abstractNumId w:val="16"/>
  </w:num>
  <w:num w:numId="22">
    <w:abstractNumId w:val="15"/>
  </w:num>
  <w:num w:numId="23">
    <w:abstractNumId w:val="17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0NDcyMDYzsDQ3NzRV0lEKTi0uzszPAykwqQUAM4eMIywAAAA="/>
  </w:docVars>
  <w:rsids>
    <w:rsidRoot w:val="00D729BF"/>
    <w:rsid w:val="00001325"/>
    <w:rsid w:val="00003A1B"/>
    <w:rsid w:val="000048F7"/>
    <w:rsid w:val="00016832"/>
    <w:rsid w:val="000313D2"/>
    <w:rsid w:val="00032C00"/>
    <w:rsid w:val="000608AA"/>
    <w:rsid w:val="00062FD0"/>
    <w:rsid w:val="00066180"/>
    <w:rsid w:val="00070C64"/>
    <w:rsid w:val="00072073"/>
    <w:rsid w:val="00090BC0"/>
    <w:rsid w:val="00091C08"/>
    <w:rsid w:val="00093729"/>
    <w:rsid w:val="00097CC0"/>
    <w:rsid w:val="000B27F5"/>
    <w:rsid w:val="000B37DE"/>
    <w:rsid w:val="000B5CB4"/>
    <w:rsid w:val="000C0452"/>
    <w:rsid w:val="000C1543"/>
    <w:rsid w:val="000C47E6"/>
    <w:rsid w:val="000F338B"/>
    <w:rsid w:val="000F5C54"/>
    <w:rsid w:val="000F7929"/>
    <w:rsid w:val="001069B4"/>
    <w:rsid w:val="00115697"/>
    <w:rsid w:val="0012210C"/>
    <w:rsid w:val="00125658"/>
    <w:rsid w:val="001267B8"/>
    <w:rsid w:val="00127DA6"/>
    <w:rsid w:val="00127EF4"/>
    <w:rsid w:val="00127FB7"/>
    <w:rsid w:val="00130708"/>
    <w:rsid w:val="00135202"/>
    <w:rsid w:val="00143645"/>
    <w:rsid w:val="001463E1"/>
    <w:rsid w:val="00150A1D"/>
    <w:rsid w:val="0015379A"/>
    <w:rsid w:val="00156591"/>
    <w:rsid w:val="00157233"/>
    <w:rsid w:val="00166930"/>
    <w:rsid w:val="00170E05"/>
    <w:rsid w:val="00175C83"/>
    <w:rsid w:val="00193A5D"/>
    <w:rsid w:val="00194420"/>
    <w:rsid w:val="0019517E"/>
    <w:rsid w:val="0019536B"/>
    <w:rsid w:val="001A3DC4"/>
    <w:rsid w:val="001A5C10"/>
    <w:rsid w:val="001A5C32"/>
    <w:rsid w:val="001A743E"/>
    <w:rsid w:val="001B0117"/>
    <w:rsid w:val="001B6371"/>
    <w:rsid w:val="001C0B7F"/>
    <w:rsid w:val="001C24AF"/>
    <w:rsid w:val="001C300E"/>
    <w:rsid w:val="001C5116"/>
    <w:rsid w:val="001C58E2"/>
    <w:rsid w:val="001D42E2"/>
    <w:rsid w:val="001D4A75"/>
    <w:rsid w:val="001D4F09"/>
    <w:rsid w:val="001D5F82"/>
    <w:rsid w:val="001E63CF"/>
    <w:rsid w:val="001E7B4A"/>
    <w:rsid w:val="002037F1"/>
    <w:rsid w:val="00205840"/>
    <w:rsid w:val="00211F58"/>
    <w:rsid w:val="00215D08"/>
    <w:rsid w:val="00215D5A"/>
    <w:rsid w:val="00221D01"/>
    <w:rsid w:val="00226537"/>
    <w:rsid w:val="00232228"/>
    <w:rsid w:val="00234F7D"/>
    <w:rsid w:val="002430BD"/>
    <w:rsid w:val="00244713"/>
    <w:rsid w:val="0024696A"/>
    <w:rsid w:val="002473B8"/>
    <w:rsid w:val="00250B46"/>
    <w:rsid w:val="0025246C"/>
    <w:rsid w:val="002534B5"/>
    <w:rsid w:val="002571C8"/>
    <w:rsid w:val="002642BD"/>
    <w:rsid w:val="002665CF"/>
    <w:rsid w:val="00281BA7"/>
    <w:rsid w:val="00282B6D"/>
    <w:rsid w:val="002A7092"/>
    <w:rsid w:val="002B3669"/>
    <w:rsid w:val="002D3200"/>
    <w:rsid w:val="002E10DA"/>
    <w:rsid w:val="002E4E3A"/>
    <w:rsid w:val="002F5D59"/>
    <w:rsid w:val="0030325E"/>
    <w:rsid w:val="00303337"/>
    <w:rsid w:val="00312A58"/>
    <w:rsid w:val="00332925"/>
    <w:rsid w:val="00336ACF"/>
    <w:rsid w:val="00343BAF"/>
    <w:rsid w:val="00347585"/>
    <w:rsid w:val="00347C2E"/>
    <w:rsid w:val="00350C0E"/>
    <w:rsid w:val="00357DA1"/>
    <w:rsid w:val="00364342"/>
    <w:rsid w:val="00364A4F"/>
    <w:rsid w:val="00367249"/>
    <w:rsid w:val="003719F4"/>
    <w:rsid w:val="00385306"/>
    <w:rsid w:val="00394F6D"/>
    <w:rsid w:val="003B1B89"/>
    <w:rsid w:val="003C1864"/>
    <w:rsid w:val="003C4AD6"/>
    <w:rsid w:val="003D3D2C"/>
    <w:rsid w:val="003D5486"/>
    <w:rsid w:val="003E006D"/>
    <w:rsid w:val="003E2362"/>
    <w:rsid w:val="003F787B"/>
    <w:rsid w:val="0040472A"/>
    <w:rsid w:val="00405742"/>
    <w:rsid w:val="00410CA1"/>
    <w:rsid w:val="00416CC8"/>
    <w:rsid w:val="00427D8A"/>
    <w:rsid w:val="0043095B"/>
    <w:rsid w:val="00433A4A"/>
    <w:rsid w:val="00435C40"/>
    <w:rsid w:val="00447418"/>
    <w:rsid w:val="00447CC2"/>
    <w:rsid w:val="0045112E"/>
    <w:rsid w:val="00452B71"/>
    <w:rsid w:val="00471E0F"/>
    <w:rsid w:val="004777E9"/>
    <w:rsid w:val="00483042"/>
    <w:rsid w:val="00491D65"/>
    <w:rsid w:val="0049550C"/>
    <w:rsid w:val="004A23DF"/>
    <w:rsid w:val="004A2573"/>
    <w:rsid w:val="004A6DC3"/>
    <w:rsid w:val="004A71C0"/>
    <w:rsid w:val="004B50FD"/>
    <w:rsid w:val="004C2E14"/>
    <w:rsid w:val="004D79DB"/>
    <w:rsid w:val="004E1113"/>
    <w:rsid w:val="004F0DEF"/>
    <w:rsid w:val="004F556A"/>
    <w:rsid w:val="004F57EA"/>
    <w:rsid w:val="005036F3"/>
    <w:rsid w:val="00507450"/>
    <w:rsid w:val="0051017F"/>
    <w:rsid w:val="0051414C"/>
    <w:rsid w:val="00521138"/>
    <w:rsid w:val="00522A35"/>
    <w:rsid w:val="00533C8B"/>
    <w:rsid w:val="00546532"/>
    <w:rsid w:val="00550547"/>
    <w:rsid w:val="00551D74"/>
    <w:rsid w:val="0056377B"/>
    <w:rsid w:val="00563D32"/>
    <w:rsid w:val="00565DE6"/>
    <w:rsid w:val="00570589"/>
    <w:rsid w:val="005847BC"/>
    <w:rsid w:val="005914B6"/>
    <w:rsid w:val="00596171"/>
    <w:rsid w:val="005A092C"/>
    <w:rsid w:val="005B6814"/>
    <w:rsid w:val="005B7961"/>
    <w:rsid w:val="005D0246"/>
    <w:rsid w:val="005D0B97"/>
    <w:rsid w:val="005E35A3"/>
    <w:rsid w:val="005E45DB"/>
    <w:rsid w:val="005E7BF2"/>
    <w:rsid w:val="005F2E3C"/>
    <w:rsid w:val="005F32B4"/>
    <w:rsid w:val="00603C32"/>
    <w:rsid w:val="00603E85"/>
    <w:rsid w:val="006074BD"/>
    <w:rsid w:val="00612D37"/>
    <w:rsid w:val="00624A99"/>
    <w:rsid w:val="006308F0"/>
    <w:rsid w:val="00645784"/>
    <w:rsid w:val="00645C67"/>
    <w:rsid w:val="00645DDB"/>
    <w:rsid w:val="00647BA8"/>
    <w:rsid w:val="006538BE"/>
    <w:rsid w:val="006614E4"/>
    <w:rsid w:val="00666514"/>
    <w:rsid w:val="00666DDC"/>
    <w:rsid w:val="00667228"/>
    <w:rsid w:val="00671FD1"/>
    <w:rsid w:val="00673FBD"/>
    <w:rsid w:val="00683B29"/>
    <w:rsid w:val="006B37A0"/>
    <w:rsid w:val="006B6084"/>
    <w:rsid w:val="006B7241"/>
    <w:rsid w:val="006B76E9"/>
    <w:rsid w:val="006D6A69"/>
    <w:rsid w:val="006F4034"/>
    <w:rsid w:val="00700AA0"/>
    <w:rsid w:val="0070107B"/>
    <w:rsid w:val="007066C3"/>
    <w:rsid w:val="00707A45"/>
    <w:rsid w:val="007167C1"/>
    <w:rsid w:val="00723413"/>
    <w:rsid w:val="00727EEA"/>
    <w:rsid w:val="007347CF"/>
    <w:rsid w:val="00737C96"/>
    <w:rsid w:val="00742599"/>
    <w:rsid w:val="007444B8"/>
    <w:rsid w:val="007476A7"/>
    <w:rsid w:val="007501B8"/>
    <w:rsid w:val="007576C0"/>
    <w:rsid w:val="007646D8"/>
    <w:rsid w:val="00765897"/>
    <w:rsid w:val="00767EF3"/>
    <w:rsid w:val="00775752"/>
    <w:rsid w:val="007771A2"/>
    <w:rsid w:val="00785116"/>
    <w:rsid w:val="0078530D"/>
    <w:rsid w:val="00790BB4"/>
    <w:rsid w:val="00794646"/>
    <w:rsid w:val="007946DF"/>
    <w:rsid w:val="00795AD0"/>
    <w:rsid w:val="0079602D"/>
    <w:rsid w:val="00797C76"/>
    <w:rsid w:val="007A1DFC"/>
    <w:rsid w:val="007A31DC"/>
    <w:rsid w:val="007A32E3"/>
    <w:rsid w:val="007A3CCC"/>
    <w:rsid w:val="007A51F9"/>
    <w:rsid w:val="007A62F1"/>
    <w:rsid w:val="007A6A91"/>
    <w:rsid w:val="007B5634"/>
    <w:rsid w:val="007C2AB0"/>
    <w:rsid w:val="007C56B5"/>
    <w:rsid w:val="007D3909"/>
    <w:rsid w:val="007D4050"/>
    <w:rsid w:val="007D5C7C"/>
    <w:rsid w:val="007E08CA"/>
    <w:rsid w:val="007E307D"/>
    <w:rsid w:val="007E5FD0"/>
    <w:rsid w:val="007F199F"/>
    <w:rsid w:val="0081029E"/>
    <w:rsid w:val="00814058"/>
    <w:rsid w:val="00817812"/>
    <w:rsid w:val="008378FB"/>
    <w:rsid w:val="0084234D"/>
    <w:rsid w:val="00843F86"/>
    <w:rsid w:val="0084508A"/>
    <w:rsid w:val="00845B29"/>
    <w:rsid w:val="008550D5"/>
    <w:rsid w:val="008570D8"/>
    <w:rsid w:val="00867715"/>
    <w:rsid w:val="0087100F"/>
    <w:rsid w:val="008747A2"/>
    <w:rsid w:val="008828F9"/>
    <w:rsid w:val="0088469B"/>
    <w:rsid w:val="008877BB"/>
    <w:rsid w:val="00892266"/>
    <w:rsid w:val="00896221"/>
    <w:rsid w:val="008A34BC"/>
    <w:rsid w:val="008A6D4C"/>
    <w:rsid w:val="008C26F7"/>
    <w:rsid w:val="008E39D8"/>
    <w:rsid w:val="008F153B"/>
    <w:rsid w:val="008F1BC1"/>
    <w:rsid w:val="0090535E"/>
    <w:rsid w:val="00905B2B"/>
    <w:rsid w:val="009119B7"/>
    <w:rsid w:val="00912539"/>
    <w:rsid w:val="00916709"/>
    <w:rsid w:val="00931B19"/>
    <w:rsid w:val="00933209"/>
    <w:rsid w:val="00933DA1"/>
    <w:rsid w:val="00937F98"/>
    <w:rsid w:val="00945DF8"/>
    <w:rsid w:val="00964574"/>
    <w:rsid w:val="0096676A"/>
    <w:rsid w:val="00971A4C"/>
    <w:rsid w:val="0097296C"/>
    <w:rsid w:val="00975DC6"/>
    <w:rsid w:val="009809FD"/>
    <w:rsid w:val="009810CE"/>
    <w:rsid w:val="0098792D"/>
    <w:rsid w:val="00993087"/>
    <w:rsid w:val="00995B85"/>
    <w:rsid w:val="009969F9"/>
    <w:rsid w:val="009A52FF"/>
    <w:rsid w:val="009A7EB7"/>
    <w:rsid w:val="009B2DA4"/>
    <w:rsid w:val="009B32F6"/>
    <w:rsid w:val="009B5752"/>
    <w:rsid w:val="009C59A4"/>
    <w:rsid w:val="009C6A9D"/>
    <w:rsid w:val="009D6947"/>
    <w:rsid w:val="009E454A"/>
    <w:rsid w:val="009E538F"/>
    <w:rsid w:val="00A0195B"/>
    <w:rsid w:val="00A06238"/>
    <w:rsid w:val="00A10EFB"/>
    <w:rsid w:val="00A1218B"/>
    <w:rsid w:val="00A13D6D"/>
    <w:rsid w:val="00A2074E"/>
    <w:rsid w:val="00A220A7"/>
    <w:rsid w:val="00A30055"/>
    <w:rsid w:val="00A330E2"/>
    <w:rsid w:val="00A355DE"/>
    <w:rsid w:val="00A37049"/>
    <w:rsid w:val="00A3740B"/>
    <w:rsid w:val="00A4426E"/>
    <w:rsid w:val="00A5244B"/>
    <w:rsid w:val="00A52D4A"/>
    <w:rsid w:val="00A55F7E"/>
    <w:rsid w:val="00A64A41"/>
    <w:rsid w:val="00A708A8"/>
    <w:rsid w:val="00A74FCC"/>
    <w:rsid w:val="00A82B89"/>
    <w:rsid w:val="00A86857"/>
    <w:rsid w:val="00A869BA"/>
    <w:rsid w:val="00A91110"/>
    <w:rsid w:val="00AA2D52"/>
    <w:rsid w:val="00AA4CF8"/>
    <w:rsid w:val="00AA64B0"/>
    <w:rsid w:val="00AB0D89"/>
    <w:rsid w:val="00AB476B"/>
    <w:rsid w:val="00AB741A"/>
    <w:rsid w:val="00AB7AED"/>
    <w:rsid w:val="00AD1C46"/>
    <w:rsid w:val="00AD2A90"/>
    <w:rsid w:val="00AD4085"/>
    <w:rsid w:val="00AD6B34"/>
    <w:rsid w:val="00AE56E6"/>
    <w:rsid w:val="00AF078A"/>
    <w:rsid w:val="00B015B3"/>
    <w:rsid w:val="00B01F88"/>
    <w:rsid w:val="00B038A3"/>
    <w:rsid w:val="00B04088"/>
    <w:rsid w:val="00B10D55"/>
    <w:rsid w:val="00B171AD"/>
    <w:rsid w:val="00B32079"/>
    <w:rsid w:val="00B3578D"/>
    <w:rsid w:val="00B35B4D"/>
    <w:rsid w:val="00B36E69"/>
    <w:rsid w:val="00B41064"/>
    <w:rsid w:val="00B462A0"/>
    <w:rsid w:val="00B532A5"/>
    <w:rsid w:val="00B6747D"/>
    <w:rsid w:val="00B819D4"/>
    <w:rsid w:val="00B81B27"/>
    <w:rsid w:val="00B918D7"/>
    <w:rsid w:val="00B93D79"/>
    <w:rsid w:val="00B9579E"/>
    <w:rsid w:val="00B97C9B"/>
    <w:rsid w:val="00BA3BB3"/>
    <w:rsid w:val="00BA7206"/>
    <w:rsid w:val="00BB4913"/>
    <w:rsid w:val="00BB65CE"/>
    <w:rsid w:val="00BC25F5"/>
    <w:rsid w:val="00BC48D6"/>
    <w:rsid w:val="00BC7125"/>
    <w:rsid w:val="00BD07E3"/>
    <w:rsid w:val="00BD3A69"/>
    <w:rsid w:val="00BD4009"/>
    <w:rsid w:val="00BD4F89"/>
    <w:rsid w:val="00BD5F0B"/>
    <w:rsid w:val="00BD781E"/>
    <w:rsid w:val="00BD7F4B"/>
    <w:rsid w:val="00BE1986"/>
    <w:rsid w:val="00BE1B9E"/>
    <w:rsid w:val="00BE5828"/>
    <w:rsid w:val="00BF1EDF"/>
    <w:rsid w:val="00BF49A6"/>
    <w:rsid w:val="00C056AF"/>
    <w:rsid w:val="00C06D9A"/>
    <w:rsid w:val="00C21E67"/>
    <w:rsid w:val="00C22810"/>
    <w:rsid w:val="00C41525"/>
    <w:rsid w:val="00C44C60"/>
    <w:rsid w:val="00C46047"/>
    <w:rsid w:val="00C47169"/>
    <w:rsid w:val="00C53513"/>
    <w:rsid w:val="00C55596"/>
    <w:rsid w:val="00C5561F"/>
    <w:rsid w:val="00C56E62"/>
    <w:rsid w:val="00C57CA8"/>
    <w:rsid w:val="00C81771"/>
    <w:rsid w:val="00C82961"/>
    <w:rsid w:val="00C830CD"/>
    <w:rsid w:val="00C837EE"/>
    <w:rsid w:val="00C85ADD"/>
    <w:rsid w:val="00C92E7D"/>
    <w:rsid w:val="00C93947"/>
    <w:rsid w:val="00C94CF1"/>
    <w:rsid w:val="00C967B0"/>
    <w:rsid w:val="00CC3AC6"/>
    <w:rsid w:val="00CE0FB4"/>
    <w:rsid w:val="00CE4192"/>
    <w:rsid w:val="00CF2F74"/>
    <w:rsid w:val="00CF7027"/>
    <w:rsid w:val="00D05407"/>
    <w:rsid w:val="00D067AA"/>
    <w:rsid w:val="00D12272"/>
    <w:rsid w:val="00D13A43"/>
    <w:rsid w:val="00D149D7"/>
    <w:rsid w:val="00D175CE"/>
    <w:rsid w:val="00D21D40"/>
    <w:rsid w:val="00D2416C"/>
    <w:rsid w:val="00D36F6D"/>
    <w:rsid w:val="00D41EAB"/>
    <w:rsid w:val="00D514B7"/>
    <w:rsid w:val="00D5444C"/>
    <w:rsid w:val="00D62EEB"/>
    <w:rsid w:val="00D66F04"/>
    <w:rsid w:val="00D6793D"/>
    <w:rsid w:val="00D70A93"/>
    <w:rsid w:val="00D71AB5"/>
    <w:rsid w:val="00D729BF"/>
    <w:rsid w:val="00D868C5"/>
    <w:rsid w:val="00D925FB"/>
    <w:rsid w:val="00D9281F"/>
    <w:rsid w:val="00D9502F"/>
    <w:rsid w:val="00D956BA"/>
    <w:rsid w:val="00D977E5"/>
    <w:rsid w:val="00DA4E59"/>
    <w:rsid w:val="00DA6C1E"/>
    <w:rsid w:val="00DB0917"/>
    <w:rsid w:val="00DB0DDB"/>
    <w:rsid w:val="00DC00EA"/>
    <w:rsid w:val="00DC0470"/>
    <w:rsid w:val="00DC0F01"/>
    <w:rsid w:val="00DC62DB"/>
    <w:rsid w:val="00DD042F"/>
    <w:rsid w:val="00DD7222"/>
    <w:rsid w:val="00DE633E"/>
    <w:rsid w:val="00DF1D16"/>
    <w:rsid w:val="00DF3B0D"/>
    <w:rsid w:val="00E0014C"/>
    <w:rsid w:val="00E26437"/>
    <w:rsid w:val="00E27630"/>
    <w:rsid w:val="00E31551"/>
    <w:rsid w:val="00E3486B"/>
    <w:rsid w:val="00E35AB3"/>
    <w:rsid w:val="00E405EC"/>
    <w:rsid w:val="00E4255D"/>
    <w:rsid w:val="00E6003E"/>
    <w:rsid w:val="00E61626"/>
    <w:rsid w:val="00E644BB"/>
    <w:rsid w:val="00E66883"/>
    <w:rsid w:val="00E80BBC"/>
    <w:rsid w:val="00E90B56"/>
    <w:rsid w:val="00E96063"/>
    <w:rsid w:val="00EA6719"/>
    <w:rsid w:val="00EA72B4"/>
    <w:rsid w:val="00EB2AD3"/>
    <w:rsid w:val="00EB4994"/>
    <w:rsid w:val="00ED1A5B"/>
    <w:rsid w:val="00ED44E4"/>
    <w:rsid w:val="00EE6302"/>
    <w:rsid w:val="00EF0D47"/>
    <w:rsid w:val="00EF4AC5"/>
    <w:rsid w:val="00EF547A"/>
    <w:rsid w:val="00EF776B"/>
    <w:rsid w:val="00F117C9"/>
    <w:rsid w:val="00F3373B"/>
    <w:rsid w:val="00F42851"/>
    <w:rsid w:val="00F521F8"/>
    <w:rsid w:val="00F6575C"/>
    <w:rsid w:val="00F70F09"/>
    <w:rsid w:val="00F7586A"/>
    <w:rsid w:val="00F81240"/>
    <w:rsid w:val="00F81294"/>
    <w:rsid w:val="00F869E8"/>
    <w:rsid w:val="00F87808"/>
    <w:rsid w:val="00F906DD"/>
    <w:rsid w:val="00FA55E6"/>
    <w:rsid w:val="00FA6488"/>
    <w:rsid w:val="00FB4150"/>
    <w:rsid w:val="00FB6548"/>
    <w:rsid w:val="00FB7336"/>
    <w:rsid w:val="00FC6B05"/>
    <w:rsid w:val="00FD3240"/>
    <w:rsid w:val="00FD6529"/>
    <w:rsid w:val="00FF518B"/>
    <w:rsid w:val="00FF7A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BB20D08-115D-43DB-B395-064F168DA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2AB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9BF"/>
  </w:style>
  <w:style w:type="paragraph" w:styleId="Footer">
    <w:name w:val="footer"/>
    <w:basedOn w:val="Normal"/>
    <w:link w:val="Foot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29BF"/>
  </w:style>
  <w:style w:type="table" w:styleId="TableGrid">
    <w:name w:val="Table Grid"/>
    <w:basedOn w:val="TableNormal"/>
    <w:uiPriority w:val="39"/>
    <w:rsid w:val="00790B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F0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3D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DC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9B5752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E630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433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2527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50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1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5726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344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914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173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465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24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47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80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33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4479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4117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53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2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5240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369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97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92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77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95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4</Pages>
  <Words>546</Words>
  <Characters>311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f Shakil</dc:creator>
  <cp:lastModifiedBy>Mehnaz Seraj</cp:lastModifiedBy>
  <cp:revision>16</cp:revision>
  <cp:lastPrinted>2018-08-09T06:38:00Z</cp:lastPrinted>
  <dcterms:created xsi:type="dcterms:W3CDTF">2018-10-07T10:31:00Z</dcterms:created>
  <dcterms:modified xsi:type="dcterms:W3CDTF">2018-10-10T08:42:00Z</dcterms:modified>
</cp:coreProperties>
</file>